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B918DA" w14:textId="7C304FD1" w:rsidR="00496705" w:rsidRDefault="00851CA2" w:rsidP="00045602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SSIGNMENT 1 – REPORT</w:t>
      </w:r>
    </w:p>
    <w:p w14:paraId="5138DDE1" w14:textId="185CAABE" w:rsidR="00851CA2" w:rsidRPr="00851CA2" w:rsidRDefault="00851CA2" w:rsidP="00045602">
      <w:pPr>
        <w:rPr>
          <w:b/>
          <w:bCs/>
          <w:sz w:val="24"/>
          <w:szCs w:val="24"/>
          <w:u w:val="single"/>
        </w:rPr>
      </w:pPr>
      <w:r w:rsidRPr="00851CA2">
        <w:rPr>
          <w:b/>
          <w:bCs/>
          <w:sz w:val="24"/>
          <w:szCs w:val="24"/>
          <w:u w:val="single"/>
        </w:rPr>
        <w:t>For a1a.py</w:t>
      </w:r>
      <w:r>
        <w:rPr>
          <w:b/>
          <w:bCs/>
          <w:sz w:val="24"/>
          <w:szCs w:val="24"/>
          <w:u w:val="single"/>
        </w:rPr>
        <w:t xml:space="preserve"> (TASK 1)</w:t>
      </w:r>
    </w:p>
    <w:p w14:paraId="2ED2BFC8" w14:textId="34EB2B32" w:rsidR="00851CA2" w:rsidRDefault="00851CA2" w:rsidP="00045602">
      <w:pPr>
        <w:rPr>
          <w:b/>
          <w:bCs/>
        </w:rPr>
      </w:pPr>
      <w:r>
        <w:rPr>
          <w:b/>
          <w:bCs/>
        </w:rPr>
        <w:t xml:space="preserve">Description – </w:t>
      </w:r>
    </w:p>
    <w:p w14:paraId="3CE4F189" w14:textId="21E16BA5" w:rsidR="00487C46" w:rsidRPr="00487C46" w:rsidRDefault="00487C46" w:rsidP="00487C46">
      <w:pPr>
        <w:jc w:val="both"/>
      </w:pPr>
      <w:r>
        <w:t xml:space="preserve">In this task, I used the Logistic Regression model. </w:t>
      </w:r>
      <w:r w:rsidRPr="00487C46">
        <w:t xml:space="preserve">It is one of the simplest and most </w:t>
      </w:r>
      <w:r>
        <w:t>common</w:t>
      </w:r>
      <w:r w:rsidRPr="00487C46">
        <w:t xml:space="preserve"> techniques for supervised learning.</w:t>
      </w:r>
      <w:r>
        <w:t xml:space="preserve"> It</w:t>
      </w:r>
      <w:r w:rsidRPr="00487C46">
        <w:t xml:space="preserve"> is a statistical method used to predict a binary outcome</w:t>
      </w:r>
      <w:r>
        <w:t xml:space="preserve"> </w:t>
      </w:r>
      <w:r w:rsidRPr="00487C46">
        <w:t>given a set of independent variables. It uses a logistic function</w:t>
      </w:r>
      <w:r>
        <w:t xml:space="preserve"> to</w:t>
      </w:r>
      <w:r w:rsidRPr="00487C46">
        <w:t xml:space="preserve"> model a probability of a certain class or event existing</w:t>
      </w:r>
      <w:r>
        <w:t xml:space="preserve"> such as the class of the given handwritten digit in our case</w:t>
      </w:r>
      <w:r w:rsidRPr="00487C46">
        <w:t>.</w:t>
      </w:r>
    </w:p>
    <w:p w14:paraId="1FD6E48B" w14:textId="6961CC9E" w:rsidR="00851CA2" w:rsidRDefault="00851CA2" w:rsidP="00045602">
      <w:pPr>
        <w:rPr>
          <w:b/>
          <w:bCs/>
        </w:rPr>
      </w:pPr>
      <w:proofErr w:type="spellStart"/>
      <w:r>
        <w:rPr>
          <w:b/>
          <w:bCs/>
        </w:rPr>
        <w:t>TensorBoard</w:t>
      </w:r>
      <w:proofErr w:type="spellEnd"/>
      <w:r>
        <w:rPr>
          <w:b/>
          <w:bCs/>
        </w:rPr>
        <w:t xml:space="preserve"> graphs –</w:t>
      </w:r>
      <w:r w:rsidR="00DF26D9" w:rsidRPr="00DF26D9">
        <w:rPr>
          <w:b/>
          <w:bCs/>
        </w:rPr>
        <w:drawing>
          <wp:anchor distT="0" distB="0" distL="114300" distR="114300" simplePos="0" relativeHeight="251657214" behindDoc="0" locked="0" layoutInCell="1" allowOverlap="1" wp14:anchorId="494F4BA8" wp14:editId="486432DE">
            <wp:simplePos x="0" y="0"/>
            <wp:positionH relativeFrom="column">
              <wp:posOffset>0</wp:posOffset>
            </wp:positionH>
            <wp:positionV relativeFrom="paragraph">
              <wp:posOffset>281305</wp:posOffset>
            </wp:positionV>
            <wp:extent cx="5731510" cy="2896235"/>
            <wp:effectExtent l="0" t="0" r="254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962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C6B5F80" w14:textId="77777777" w:rsidR="00DF26D9" w:rsidRDefault="00DF26D9" w:rsidP="00045602">
      <w:pPr>
        <w:rPr>
          <w:b/>
          <w:bCs/>
        </w:rPr>
      </w:pPr>
    </w:p>
    <w:p w14:paraId="7C9B58F6" w14:textId="5F9EC7BF" w:rsidR="00595FFE" w:rsidRPr="00595FFE" w:rsidRDefault="00DF26D9" w:rsidP="00045602">
      <w:pPr>
        <w:rPr>
          <w:b/>
          <w:bCs/>
        </w:rPr>
      </w:pPr>
      <w:r w:rsidRPr="00595FFE">
        <w:rPr>
          <w:noProof/>
        </w:rPr>
        <w:drawing>
          <wp:anchor distT="0" distB="0" distL="114300" distR="114300" simplePos="0" relativeHeight="251661312" behindDoc="0" locked="0" layoutInCell="1" allowOverlap="1" wp14:anchorId="2A4E8247" wp14:editId="6FFC3F8B">
            <wp:simplePos x="0" y="0"/>
            <wp:positionH relativeFrom="column">
              <wp:posOffset>0</wp:posOffset>
            </wp:positionH>
            <wp:positionV relativeFrom="paragraph">
              <wp:posOffset>213360</wp:posOffset>
            </wp:positionV>
            <wp:extent cx="5731510" cy="1062355"/>
            <wp:effectExtent l="0" t="0" r="2540" b="444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62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51CA2">
        <w:rPr>
          <w:b/>
          <w:bCs/>
        </w:rPr>
        <w:t>Accuracy –</w:t>
      </w:r>
    </w:p>
    <w:p w14:paraId="50346F75" w14:textId="7FD31377" w:rsidR="00487C46" w:rsidRDefault="00487C46" w:rsidP="00045602">
      <w:pPr>
        <w:rPr>
          <w:b/>
          <w:bCs/>
        </w:rPr>
      </w:pPr>
    </w:p>
    <w:p w14:paraId="23851346" w14:textId="203CDB07" w:rsidR="00851CA2" w:rsidRDefault="00851CA2" w:rsidP="00045602">
      <w:pPr>
        <w:rPr>
          <w:b/>
          <w:bCs/>
        </w:rPr>
      </w:pPr>
      <w:r>
        <w:rPr>
          <w:b/>
          <w:bCs/>
        </w:rPr>
        <w:t xml:space="preserve">Time spent – </w:t>
      </w:r>
    </w:p>
    <w:p w14:paraId="23C1E262" w14:textId="73AA9772" w:rsidR="00851CA2" w:rsidRDefault="00487C46" w:rsidP="00045602">
      <w:r>
        <w:t xml:space="preserve">I spent about 20 minutes on this task. I went through the template code, read a bit about logistic regression, and understood the </w:t>
      </w:r>
      <w:proofErr w:type="spellStart"/>
      <w:r>
        <w:t>utils</w:t>
      </w:r>
      <w:proofErr w:type="spellEnd"/>
      <w:r>
        <w:t xml:space="preserve"> methods in detail as well. It was a relatively straightforward task.</w:t>
      </w:r>
    </w:p>
    <w:p w14:paraId="66125AAA" w14:textId="43F534FD" w:rsidR="00487C46" w:rsidRPr="00487C46" w:rsidRDefault="00487C46" w:rsidP="00045602"/>
    <w:p w14:paraId="03D9C012" w14:textId="77777777" w:rsidR="00AA0592" w:rsidRDefault="00AA0592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br w:type="page"/>
      </w:r>
    </w:p>
    <w:p w14:paraId="7B952089" w14:textId="5E692C6A" w:rsidR="00851CA2" w:rsidRPr="00851CA2" w:rsidRDefault="00851CA2" w:rsidP="00851CA2">
      <w:pPr>
        <w:rPr>
          <w:b/>
          <w:bCs/>
          <w:sz w:val="24"/>
          <w:szCs w:val="24"/>
          <w:u w:val="single"/>
        </w:rPr>
      </w:pPr>
      <w:r w:rsidRPr="00851CA2">
        <w:rPr>
          <w:b/>
          <w:bCs/>
          <w:sz w:val="24"/>
          <w:szCs w:val="24"/>
          <w:u w:val="single"/>
        </w:rPr>
        <w:lastRenderedPageBreak/>
        <w:t>For a1b.py</w:t>
      </w:r>
      <w:r>
        <w:rPr>
          <w:b/>
          <w:bCs/>
          <w:sz w:val="24"/>
          <w:szCs w:val="24"/>
          <w:u w:val="single"/>
        </w:rPr>
        <w:t xml:space="preserve"> (TASK 2)</w:t>
      </w:r>
    </w:p>
    <w:p w14:paraId="230E165E" w14:textId="1264ECCA" w:rsidR="00851CA2" w:rsidRDefault="00851CA2" w:rsidP="00851CA2">
      <w:pPr>
        <w:rPr>
          <w:b/>
          <w:bCs/>
        </w:rPr>
      </w:pPr>
      <w:r>
        <w:rPr>
          <w:b/>
          <w:bCs/>
        </w:rPr>
        <w:t xml:space="preserve">Description – </w:t>
      </w:r>
    </w:p>
    <w:p w14:paraId="07AD1F6F" w14:textId="661BEF1D" w:rsidR="00A2499D" w:rsidRDefault="00C935A2" w:rsidP="00A2499D">
      <w:pPr>
        <w:jc w:val="both"/>
      </w:pPr>
      <w:r>
        <w:t>In this task, I have used a Convolutional Neural Network (CNN) model. CNN works well to learn spatial hierarchies of features</w:t>
      </w:r>
      <w:r w:rsidR="00A2499D">
        <w:t xml:space="preserve">, which means it is good to classify images-based data. </w:t>
      </w:r>
      <w:r w:rsidR="00A2499D">
        <w:t>The model is composed of several layers</w:t>
      </w:r>
      <w:r w:rsidR="00A2499D">
        <w:t xml:space="preserve"> –</w:t>
      </w:r>
    </w:p>
    <w:p w14:paraId="1D0C90ED" w14:textId="77777777" w:rsidR="00A2499D" w:rsidRDefault="00A2499D" w:rsidP="00A2499D">
      <w:pPr>
        <w:pStyle w:val="ListParagraph"/>
        <w:numPr>
          <w:ilvl w:val="0"/>
          <w:numId w:val="1"/>
        </w:numPr>
        <w:jc w:val="both"/>
      </w:pPr>
      <w:r>
        <w:t>The first layer is a reshape layer, which reshapes the input data to a specific shape (28, 28, 1) that is suitable for the convolutional layers.</w:t>
      </w:r>
    </w:p>
    <w:p w14:paraId="06208375" w14:textId="55B33532" w:rsidR="00A2499D" w:rsidRDefault="00A2499D" w:rsidP="00A2499D">
      <w:pPr>
        <w:pStyle w:val="ListParagraph"/>
        <w:numPr>
          <w:ilvl w:val="0"/>
          <w:numId w:val="1"/>
        </w:numPr>
        <w:jc w:val="both"/>
      </w:pPr>
      <w:r>
        <w:t>The next two layers are convolutional layers with 32 and 64 filters respectively. These layers extract features</w:t>
      </w:r>
      <w:r>
        <w:t xml:space="preserve"> such as edges, corners, etc.</w:t>
      </w:r>
      <w:r>
        <w:t xml:space="preserve"> from the input images</w:t>
      </w:r>
      <w:r>
        <w:t>.</w:t>
      </w:r>
    </w:p>
    <w:p w14:paraId="285FCB30" w14:textId="6CB3FE9D" w:rsidR="00A2499D" w:rsidRDefault="00A2499D" w:rsidP="00A2499D">
      <w:pPr>
        <w:pStyle w:val="ListParagraph"/>
        <w:numPr>
          <w:ilvl w:val="0"/>
          <w:numId w:val="1"/>
        </w:numPr>
        <w:jc w:val="both"/>
      </w:pPr>
      <w:r>
        <w:t xml:space="preserve">After each convolutional layer, there is a max pooling layer which reduces the spatial dimensions </w:t>
      </w:r>
      <w:r>
        <w:t xml:space="preserve">and </w:t>
      </w:r>
      <w:r>
        <w:t xml:space="preserve">the number of parameters in the model and </w:t>
      </w:r>
      <w:r>
        <w:t xml:space="preserve">thus </w:t>
      </w:r>
      <w:r>
        <w:t>helps reduce overfitting.</w:t>
      </w:r>
    </w:p>
    <w:p w14:paraId="7E02C64D" w14:textId="6C13D5E6" w:rsidR="00A2499D" w:rsidRDefault="00A2499D" w:rsidP="00A2499D">
      <w:pPr>
        <w:pStyle w:val="ListParagraph"/>
        <w:numPr>
          <w:ilvl w:val="0"/>
          <w:numId w:val="1"/>
        </w:numPr>
        <w:jc w:val="both"/>
      </w:pPr>
      <w:r>
        <w:t>Then there is a flatten layer which flattens the output to a 1D vecto</w:t>
      </w:r>
      <w:r>
        <w:t>r</w:t>
      </w:r>
      <w:r>
        <w:t>.</w:t>
      </w:r>
    </w:p>
    <w:p w14:paraId="4B7E7E52" w14:textId="5001DC0E" w:rsidR="00A2499D" w:rsidRDefault="00A2499D" w:rsidP="00A2499D">
      <w:pPr>
        <w:pStyle w:val="ListParagraph"/>
        <w:numPr>
          <w:ilvl w:val="0"/>
          <w:numId w:val="1"/>
        </w:numPr>
        <w:jc w:val="both"/>
      </w:pPr>
      <w:r>
        <w:t xml:space="preserve">The next layer is a dense layer with 64 units and </w:t>
      </w:r>
      <w:proofErr w:type="spellStart"/>
      <w:r>
        <w:t>relu</w:t>
      </w:r>
      <w:proofErr w:type="spellEnd"/>
      <w:r>
        <w:t xml:space="preserve"> activation function, which is a fully connected layer that helps to learn more complex features.</w:t>
      </w:r>
    </w:p>
    <w:p w14:paraId="44D1AD6B" w14:textId="2E27EBDB" w:rsidR="004A0720" w:rsidRPr="00C935A2" w:rsidRDefault="00A2499D" w:rsidP="00A2499D">
      <w:pPr>
        <w:pStyle w:val="ListParagraph"/>
        <w:numPr>
          <w:ilvl w:val="0"/>
          <w:numId w:val="1"/>
        </w:numPr>
        <w:jc w:val="both"/>
      </w:pPr>
      <w:r>
        <w:t xml:space="preserve">The final layer is an output layer with 10 units and a </w:t>
      </w:r>
      <w:proofErr w:type="spellStart"/>
      <w:r>
        <w:t>softmax</w:t>
      </w:r>
      <w:proofErr w:type="spellEnd"/>
      <w:r>
        <w:t xml:space="preserve"> activation function. The </w:t>
      </w:r>
      <w:proofErr w:type="spellStart"/>
      <w:r>
        <w:t>softmax</w:t>
      </w:r>
      <w:proofErr w:type="spellEnd"/>
      <w:r>
        <w:t xml:space="preserve"> function is used to output the probability of each</w:t>
      </w:r>
      <w:r>
        <w:t xml:space="preserve"> of the 10</w:t>
      </w:r>
      <w:r>
        <w:t xml:space="preserve"> class</w:t>
      </w:r>
      <w:r>
        <w:t>es</w:t>
      </w:r>
      <w:r>
        <w:t xml:space="preserve"> and the class with the highest probability is selected as the output class.</w:t>
      </w:r>
    </w:p>
    <w:p w14:paraId="2D980A45" w14:textId="4079BC71" w:rsidR="00CD71EB" w:rsidRDefault="00851CA2" w:rsidP="00851CA2">
      <w:pPr>
        <w:rPr>
          <w:b/>
          <w:bCs/>
        </w:rPr>
      </w:pPr>
      <w:proofErr w:type="spellStart"/>
      <w:r>
        <w:rPr>
          <w:b/>
          <w:bCs/>
        </w:rPr>
        <w:t>TensorBoard</w:t>
      </w:r>
      <w:proofErr w:type="spellEnd"/>
      <w:r>
        <w:rPr>
          <w:b/>
          <w:bCs/>
        </w:rPr>
        <w:t xml:space="preserve"> graphs –</w:t>
      </w:r>
      <w:r w:rsidR="004A0720" w:rsidRPr="004A0720">
        <w:rPr>
          <w:b/>
          <w:bCs/>
        </w:rPr>
        <w:drawing>
          <wp:anchor distT="0" distB="0" distL="114300" distR="114300" simplePos="0" relativeHeight="251658239" behindDoc="0" locked="0" layoutInCell="1" allowOverlap="1" wp14:anchorId="31B4893E" wp14:editId="25812FF3">
            <wp:simplePos x="0" y="0"/>
            <wp:positionH relativeFrom="column">
              <wp:posOffset>0</wp:posOffset>
            </wp:positionH>
            <wp:positionV relativeFrom="paragraph">
              <wp:posOffset>281305</wp:posOffset>
            </wp:positionV>
            <wp:extent cx="5731510" cy="4906010"/>
            <wp:effectExtent l="0" t="0" r="2540" b="889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06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1EA8B2E" w14:textId="77777777" w:rsidR="004A0720" w:rsidRDefault="004A0720" w:rsidP="00851CA2">
      <w:pPr>
        <w:rPr>
          <w:b/>
          <w:bCs/>
        </w:rPr>
      </w:pPr>
    </w:p>
    <w:p w14:paraId="3606DC78" w14:textId="0DEA446E" w:rsidR="00556FE9" w:rsidRDefault="00851CA2" w:rsidP="00851CA2">
      <w:pPr>
        <w:rPr>
          <w:b/>
          <w:bCs/>
        </w:rPr>
      </w:pPr>
      <w:r>
        <w:rPr>
          <w:b/>
          <w:bCs/>
        </w:rPr>
        <w:t>Accuracy –</w:t>
      </w:r>
      <w:r w:rsidR="004A0720" w:rsidRPr="00556FE9">
        <w:rPr>
          <w:b/>
          <w:bCs/>
        </w:rPr>
        <w:drawing>
          <wp:anchor distT="0" distB="0" distL="114300" distR="114300" simplePos="0" relativeHeight="251663360" behindDoc="0" locked="0" layoutInCell="1" allowOverlap="1" wp14:anchorId="160E2DF1" wp14:editId="390524DB">
            <wp:simplePos x="0" y="0"/>
            <wp:positionH relativeFrom="column">
              <wp:posOffset>0</wp:posOffset>
            </wp:positionH>
            <wp:positionV relativeFrom="paragraph">
              <wp:posOffset>281940</wp:posOffset>
            </wp:positionV>
            <wp:extent cx="5731510" cy="1590040"/>
            <wp:effectExtent l="0" t="0" r="254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90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5202504" w14:textId="77777777" w:rsidR="004A0720" w:rsidRDefault="004A0720" w:rsidP="00851CA2">
      <w:pPr>
        <w:rPr>
          <w:b/>
          <w:bCs/>
        </w:rPr>
      </w:pPr>
    </w:p>
    <w:p w14:paraId="2BDBEBF7" w14:textId="6F4FD80C" w:rsidR="00851CA2" w:rsidRDefault="00851CA2" w:rsidP="00851CA2">
      <w:pPr>
        <w:rPr>
          <w:b/>
          <w:bCs/>
        </w:rPr>
      </w:pPr>
      <w:r>
        <w:rPr>
          <w:b/>
          <w:bCs/>
        </w:rPr>
        <w:t xml:space="preserve">Time spent – </w:t>
      </w:r>
    </w:p>
    <w:p w14:paraId="228EE8A5" w14:textId="23DF4384" w:rsidR="00851CA2" w:rsidRPr="004A0720" w:rsidRDefault="004A0720" w:rsidP="00045602">
      <w:r>
        <w:t xml:space="preserve">I spent almost 60 minutes on this task. First, I had to research what kind of model I should use for the given dataset. Then I had to go through some TensorFlow and </w:t>
      </w:r>
      <w:proofErr w:type="spellStart"/>
      <w:r>
        <w:t>Keras</w:t>
      </w:r>
      <w:proofErr w:type="spellEnd"/>
      <w:r>
        <w:t xml:space="preserve"> documentation for CNN models. Then I had to play around with the model layers so that the training in relatively fast and gives good accuracy. Also, I had to understand </w:t>
      </w:r>
      <w:proofErr w:type="spellStart"/>
      <w:r>
        <w:t>callbacks</w:t>
      </w:r>
      <w:proofErr w:type="spellEnd"/>
      <w:r>
        <w:t xml:space="preserve"> for </w:t>
      </w:r>
      <w:proofErr w:type="spellStart"/>
      <w:r>
        <w:t>TensorBoard</w:t>
      </w:r>
      <w:proofErr w:type="spellEnd"/>
      <w:r>
        <w:t xml:space="preserve"> as well.</w:t>
      </w:r>
    </w:p>
    <w:p w14:paraId="6864935E" w14:textId="77777777" w:rsidR="00B67F21" w:rsidRDefault="00B67F21" w:rsidP="00045602">
      <w:pPr>
        <w:rPr>
          <w:b/>
          <w:bCs/>
          <w:sz w:val="24"/>
          <w:szCs w:val="24"/>
        </w:rPr>
      </w:pPr>
    </w:p>
    <w:p w14:paraId="3E9B9A7E" w14:textId="77777777" w:rsidR="00AA0592" w:rsidRDefault="00AA0592" w:rsidP="00045602">
      <w:pPr>
        <w:rPr>
          <w:b/>
          <w:bCs/>
          <w:sz w:val="24"/>
          <w:szCs w:val="24"/>
        </w:rPr>
      </w:pPr>
    </w:p>
    <w:p w14:paraId="1BCD3DA5" w14:textId="53AA12AF" w:rsidR="00851CA2" w:rsidRDefault="00851CA2" w:rsidP="00045602">
      <w:pPr>
        <w:rPr>
          <w:b/>
          <w:bCs/>
          <w:sz w:val="24"/>
          <w:szCs w:val="24"/>
        </w:rPr>
      </w:pPr>
      <w:bookmarkStart w:id="0" w:name="_GoBack"/>
      <w:bookmarkEnd w:id="0"/>
      <w:r>
        <w:rPr>
          <w:b/>
          <w:bCs/>
          <w:sz w:val="24"/>
          <w:szCs w:val="24"/>
        </w:rPr>
        <w:t>Interesting Problems</w:t>
      </w:r>
    </w:p>
    <w:p w14:paraId="1F527A52" w14:textId="7BC7067C" w:rsidR="00851CA2" w:rsidRDefault="007176C1" w:rsidP="007176C1">
      <w:pPr>
        <w:pStyle w:val="ListParagraph"/>
        <w:numPr>
          <w:ilvl w:val="0"/>
          <w:numId w:val="2"/>
        </w:numPr>
      </w:pPr>
      <w:r>
        <w:t>Machine Learning models would not give such a high (&gt;99%) accuracy, but Deep Learning models could easily reach higher accuracies.</w:t>
      </w:r>
    </w:p>
    <w:p w14:paraId="1D50BBC2" w14:textId="48E03CDC" w:rsidR="007176C1" w:rsidRDefault="007176C1" w:rsidP="007176C1">
      <w:pPr>
        <w:pStyle w:val="ListParagraph"/>
        <w:numPr>
          <w:ilvl w:val="0"/>
          <w:numId w:val="2"/>
        </w:numPr>
      </w:pPr>
      <w:r>
        <w:t xml:space="preserve">Had to learn </w:t>
      </w:r>
      <w:proofErr w:type="spellStart"/>
      <w:r>
        <w:t>Keras</w:t>
      </w:r>
      <w:proofErr w:type="spellEnd"/>
      <w:r>
        <w:t xml:space="preserve"> alongside TensorFlow to implement CNN in a better manner.</w:t>
      </w:r>
    </w:p>
    <w:p w14:paraId="5D8B8CE7" w14:textId="5390842C" w:rsidR="007176C1" w:rsidRDefault="007176C1" w:rsidP="007176C1">
      <w:pPr>
        <w:pStyle w:val="ListParagraph"/>
        <w:numPr>
          <w:ilvl w:val="0"/>
          <w:numId w:val="2"/>
        </w:numPr>
      </w:pPr>
      <w:r>
        <w:t>The decision to use which model depends a lot on the kind of dataset.</w:t>
      </w:r>
    </w:p>
    <w:p w14:paraId="6A2B7123" w14:textId="68F31548" w:rsidR="007176C1" w:rsidRDefault="007176C1" w:rsidP="007176C1">
      <w:pPr>
        <w:pStyle w:val="ListParagraph"/>
        <w:numPr>
          <w:ilvl w:val="0"/>
          <w:numId w:val="2"/>
        </w:numPr>
      </w:pPr>
      <w:r>
        <w:t>The graphs for both models were very different and the one of Logistic Regression was complex to understand.</w:t>
      </w:r>
    </w:p>
    <w:p w14:paraId="50846BF5" w14:textId="678B0F70" w:rsidR="007176C1" w:rsidRPr="0074249C" w:rsidRDefault="007176C1" w:rsidP="007176C1">
      <w:pPr>
        <w:pStyle w:val="ListParagraph"/>
        <w:numPr>
          <w:ilvl w:val="0"/>
          <w:numId w:val="2"/>
        </w:numPr>
      </w:pPr>
      <w:r>
        <w:t xml:space="preserve">The </w:t>
      </w:r>
      <w:proofErr w:type="spellStart"/>
      <w:r>
        <w:t>TensorBoard</w:t>
      </w:r>
      <w:proofErr w:type="spellEnd"/>
      <w:r>
        <w:t xml:space="preserve"> had a lot of functionalities that I did not understand in the first glance.</w:t>
      </w:r>
    </w:p>
    <w:sectPr w:rsidR="007176C1" w:rsidRPr="0074249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97D6D"/>
    <w:multiLevelType w:val="hybridMultilevel"/>
    <w:tmpl w:val="02DE7CD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201704"/>
    <w:multiLevelType w:val="hybridMultilevel"/>
    <w:tmpl w:val="61C8C7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3MbE0MjY1NjE0MDVS0lEKTi0uzszPAykwqgUAzyOWLSwAAAA="/>
  </w:docVars>
  <w:rsids>
    <w:rsidRoot w:val="00FA3038"/>
    <w:rsid w:val="00045602"/>
    <w:rsid w:val="00487C46"/>
    <w:rsid w:val="00496705"/>
    <w:rsid w:val="004A0720"/>
    <w:rsid w:val="00556FE9"/>
    <w:rsid w:val="00595FFE"/>
    <w:rsid w:val="007176C1"/>
    <w:rsid w:val="0074249C"/>
    <w:rsid w:val="00851CA2"/>
    <w:rsid w:val="00874500"/>
    <w:rsid w:val="00A2499D"/>
    <w:rsid w:val="00AA0592"/>
    <w:rsid w:val="00B67F21"/>
    <w:rsid w:val="00C935A2"/>
    <w:rsid w:val="00CD71EB"/>
    <w:rsid w:val="00DF26D9"/>
    <w:rsid w:val="00FA30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982DEB"/>
  <w15:chartTrackingRefBased/>
  <w15:docId w15:val="{414DA837-D224-4A53-AD9E-D0759FD41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1C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49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3</Pages>
  <Words>421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acle</Company>
  <LinksUpToDate>false</LinksUpToDate>
  <CharactersWithSpaces>2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yan Gupta</dc:creator>
  <cp:keywords/>
  <dc:description/>
  <cp:lastModifiedBy>Aaryan Gupta</cp:lastModifiedBy>
  <cp:revision>10</cp:revision>
  <dcterms:created xsi:type="dcterms:W3CDTF">2023-01-21T03:21:00Z</dcterms:created>
  <dcterms:modified xsi:type="dcterms:W3CDTF">2023-01-21T06:13:00Z</dcterms:modified>
</cp:coreProperties>
</file>